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104020" w:rsidRDefault="002E1A12" w:rsidP="00E31880">
      <w:pPr>
        <w:jc w:val="center"/>
        <w:rPr>
          <w:b/>
          <w:bCs/>
          <w:sz w:val="36"/>
          <w:szCs w:val="36"/>
        </w:rPr>
      </w:pPr>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51F4198" w:rsidR="000C49FD" w:rsidRPr="00104020" w:rsidRDefault="00104020" w:rsidP="00E31880">
      <w:pPr>
        <w:jc w:val="center"/>
        <w:rPr>
          <w:b/>
          <w:bCs/>
          <w:sz w:val="32"/>
          <w:szCs w:val="32"/>
        </w:rPr>
      </w:pPr>
      <w:r w:rsidRPr="00104020">
        <w:rPr>
          <w:b/>
          <w:bCs/>
          <w:sz w:val="32"/>
          <w:szCs w:val="32"/>
        </w:rPr>
        <w:t>(</w:t>
      </w:r>
      <w:r w:rsidR="007E767A">
        <w:rPr>
          <w:b/>
          <w:bCs/>
          <w:sz w:val="32"/>
          <w:szCs w:val="32"/>
        </w:rPr>
        <w:t>Connecticut</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737251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E767A">
        <w:rPr>
          <w:sz w:val="22"/>
          <w:szCs w:val="22"/>
        </w:rPr>
        <w:t>Connecticu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48953FE" w:rsidR="00C543C7" w:rsidRDefault="007E767A"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252A12" w14:textId="77777777" w:rsidR="00B645BA" w:rsidRDefault="00B64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C84E8E2" w:rsidR="004F70A3" w:rsidRPr="00B645BA" w:rsidRDefault="004F70A3" w:rsidP="00B6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C4003" w14:textId="77777777" w:rsidR="00B645BA" w:rsidRDefault="00B6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19403" w14:textId="77777777" w:rsidR="00B645BA" w:rsidRDefault="00B64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679806B2" w:rsidR="004F70A3" w:rsidRPr="00B645BA" w:rsidRDefault="004F70A3" w:rsidP="00B6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29FAC" w14:textId="77777777" w:rsidR="00B645BA" w:rsidRDefault="00B6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46843206">
    <w:abstractNumId w:val="3"/>
  </w:num>
  <w:num w:numId="2" w16cid:durableId="504054844">
    <w:abstractNumId w:val="2"/>
  </w:num>
  <w:num w:numId="3" w16cid:durableId="1237058928">
    <w:abstractNumId w:val="0"/>
  </w:num>
  <w:num w:numId="4" w16cid:durableId="39912407">
    <w:abstractNumId w:val="4"/>
  </w:num>
  <w:num w:numId="5" w16cid:durableId="101000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E767A"/>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645BA"/>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61D3E"/>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372</Words>
  <Characters>2123</Characters>
  <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1</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